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478" w:rsidRPr="00707036" w:rsidRDefault="00506478" w:rsidP="00506478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bookmarkStart w:id="0" w:name="_GoBack"/>
      <w:bookmarkEnd w:id="0"/>
      <w:r w:rsidRPr="00707036">
        <w:rPr>
          <w:rFonts w:ascii="Times New Roman" w:hAnsi="Times New Roman"/>
          <w:b/>
          <w:sz w:val="24"/>
          <w:szCs w:val="24"/>
          <w:u w:val="single"/>
        </w:rPr>
        <w:t>LOCAL BOARD MEMBERSHIP REPORT FORM</w:t>
      </w:r>
    </w:p>
    <w:p w:rsidR="00506478" w:rsidRPr="00707036" w:rsidRDefault="00506478" w:rsidP="00506478">
      <w:pPr>
        <w:spacing w:after="0"/>
        <w:jc w:val="left"/>
        <w:rPr>
          <w:rFonts w:ascii="Times New Roman" w:hAnsi="Times New Roman"/>
          <w:b/>
        </w:rPr>
      </w:pPr>
      <w:r w:rsidRPr="00707036">
        <w:rPr>
          <w:rFonts w:ascii="Times New Roman" w:hAnsi="Times New Roman"/>
          <w:b/>
        </w:rPr>
        <w:t xml:space="preserve">For Academic Year: </w:t>
      </w:r>
    </w:p>
    <w:p w:rsidR="00506478" w:rsidRPr="00707036" w:rsidRDefault="00506478" w:rsidP="00506478">
      <w:pPr>
        <w:spacing w:after="0"/>
        <w:jc w:val="left"/>
        <w:rPr>
          <w:rFonts w:ascii="Times New Roman" w:hAnsi="Times New Roman"/>
          <w:b/>
        </w:rPr>
      </w:pPr>
      <w:r w:rsidRPr="00707036">
        <w:rPr>
          <w:rFonts w:ascii="Times New Roman" w:hAnsi="Times New Roman"/>
          <w:b/>
        </w:rPr>
        <w:t>Campus Ministry:</w:t>
      </w:r>
    </w:p>
    <w:p w:rsidR="00506478" w:rsidRPr="00707036" w:rsidRDefault="00506478" w:rsidP="00506478">
      <w:pPr>
        <w:spacing w:after="0"/>
        <w:jc w:val="center"/>
        <w:rPr>
          <w:rFonts w:ascii="Times New Roman" w:hAnsi="Times New Roman"/>
          <w:b/>
        </w:rPr>
      </w:pPr>
    </w:p>
    <w:p w:rsidR="00506478" w:rsidRPr="00707036" w:rsidRDefault="00506478" w:rsidP="00506478">
      <w:pPr>
        <w:spacing w:after="0"/>
        <w:jc w:val="left"/>
        <w:rPr>
          <w:rFonts w:ascii="Times New Roman" w:hAnsi="Times New Roman"/>
        </w:rPr>
      </w:pPr>
      <w:r w:rsidRPr="00707036">
        <w:rPr>
          <w:rFonts w:ascii="Times New Roman" w:hAnsi="Times New Roman"/>
        </w:rPr>
        <w:t xml:space="preserve">This report </w:t>
      </w:r>
      <w:r w:rsidR="00301142">
        <w:rPr>
          <w:rFonts w:ascii="Times New Roman" w:hAnsi="Times New Roman"/>
        </w:rPr>
        <w:t>and attached roster are</w:t>
      </w:r>
      <w:r w:rsidRPr="00707036">
        <w:rPr>
          <w:rFonts w:ascii="Times New Roman" w:hAnsi="Times New Roman"/>
        </w:rPr>
        <w:t xml:space="preserve"> due on June 1</w:t>
      </w:r>
      <w:r w:rsidR="007F1824" w:rsidRPr="007F1824">
        <w:rPr>
          <w:rFonts w:ascii="Times New Roman" w:hAnsi="Times New Roman"/>
          <w:vertAlign w:val="superscript"/>
        </w:rPr>
        <w:t>st</w:t>
      </w:r>
      <w:r w:rsidR="007F1824">
        <w:rPr>
          <w:rFonts w:ascii="Times New Roman" w:hAnsi="Times New Roman"/>
        </w:rPr>
        <w:t xml:space="preserve">. </w:t>
      </w:r>
      <w:r w:rsidRPr="00707036">
        <w:rPr>
          <w:rFonts w:ascii="Times New Roman" w:hAnsi="Times New Roman"/>
        </w:rPr>
        <w:t xml:space="preserve"> </w:t>
      </w:r>
      <w:r w:rsidR="00301142">
        <w:rPr>
          <w:rFonts w:ascii="Times New Roman" w:hAnsi="Times New Roman"/>
        </w:rPr>
        <w:t xml:space="preserve">This report can be posted in your BHECM file drop or emailed to </w:t>
      </w:r>
      <w:r w:rsidRPr="00707036">
        <w:rPr>
          <w:rFonts w:ascii="Times New Roman" w:hAnsi="Times New Roman"/>
        </w:rPr>
        <w:t>(</w:t>
      </w:r>
      <w:hyperlink r:id="rId4" w:history="1">
        <w:r w:rsidR="00301142" w:rsidRPr="003A678C">
          <w:rPr>
            <w:rStyle w:val="Hyperlink"/>
            <w:rFonts w:ascii="Times New Roman" w:hAnsi="Times New Roman"/>
          </w:rPr>
          <w:t>beckytate@vaumc.org</w:t>
        </w:r>
      </w:hyperlink>
      <w:r w:rsidRPr="00707036">
        <w:rPr>
          <w:rFonts w:ascii="Times New Roman" w:hAnsi="Times New Roman"/>
        </w:rPr>
        <w:t>)</w:t>
      </w:r>
      <w:r w:rsidR="00301142">
        <w:rPr>
          <w:rFonts w:ascii="Times New Roman" w:hAnsi="Times New Roman"/>
        </w:rPr>
        <w:t>. A copy of this information should also be sent to your District Superintendent and reviewed at the Annual Evaluation Conference.</w:t>
      </w:r>
    </w:p>
    <w:p w:rsidR="00506478" w:rsidRPr="00707036" w:rsidRDefault="00506478" w:rsidP="00506478">
      <w:pPr>
        <w:spacing w:after="0"/>
        <w:jc w:val="left"/>
        <w:rPr>
          <w:rFonts w:ascii="Times New Roman" w:hAnsi="Times New Roman"/>
        </w:rPr>
      </w:pPr>
    </w:p>
    <w:p w:rsidR="00506478" w:rsidRPr="00707036" w:rsidRDefault="00506478" w:rsidP="00506478">
      <w:pPr>
        <w:spacing w:after="0"/>
        <w:jc w:val="left"/>
        <w:rPr>
          <w:rFonts w:ascii="Times New Roman" w:hAnsi="Times New Roman"/>
          <w:b/>
        </w:rPr>
      </w:pPr>
      <w:r w:rsidRPr="00707036">
        <w:rPr>
          <w:rFonts w:ascii="Times New Roman" w:hAnsi="Times New Roman"/>
          <w:b/>
        </w:rPr>
        <w:t>Chairperson for the ensuing academic ye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478" w:rsidRPr="00707036" w:rsidTr="00506478">
        <w:tc>
          <w:tcPr>
            <w:tcW w:w="9576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Name:</w:t>
            </w:r>
          </w:p>
        </w:tc>
      </w:tr>
      <w:tr w:rsidR="00506478" w:rsidRPr="00707036" w:rsidTr="00506478">
        <w:tc>
          <w:tcPr>
            <w:tcW w:w="9576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Address</w:t>
            </w:r>
          </w:p>
        </w:tc>
      </w:tr>
      <w:tr w:rsidR="00506478" w:rsidRPr="00707036" w:rsidTr="00506478">
        <w:tc>
          <w:tcPr>
            <w:tcW w:w="9576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Phone:                                                                   Email:</w:t>
            </w:r>
          </w:p>
        </w:tc>
      </w:tr>
    </w:tbl>
    <w:p w:rsidR="00506478" w:rsidRPr="00707036" w:rsidRDefault="00506478" w:rsidP="00506478">
      <w:pPr>
        <w:spacing w:after="0"/>
        <w:jc w:val="left"/>
        <w:rPr>
          <w:rFonts w:ascii="Times New Roman" w:hAnsi="Times New Roman"/>
          <w:b/>
        </w:rPr>
      </w:pPr>
      <w:r w:rsidRPr="00707036">
        <w:rPr>
          <w:rFonts w:ascii="Times New Roman" w:hAnsi="Times New Roman"/>
          <w:b/>
        </w:rPr>
        <w:t>Chairperson of the Personnel Committe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Name:</w:t>
            </w:r>
          </w:p>
        </w:tc>
      </w:tr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Address</w:t>
            </w:r>
          </w:p>
        </w:tc>
      </w:tr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Phone:                                                                   Email:</w:t>
            </w:r>
          </w:p>
        </w:tc>
      </w:tr>
    </w:tbl>
    <w:p w:rsidR="00506478" w:rsidRPr="00707036" w:rsidRDefault="00506478" w:rsidP="00506478">
      <w:pPr>
        <w:spacing w:after="0"/>
        <w:jc w:val="left"/>
        <w:rPr>
          <w:rFonts w:ascii="Times New Roman" w:hAnsi="Times New Roman"/>
          <w:b/>
        </w:rPr>
      </w:pPr>
      <w:r w:rsidRPr="00707036">
        <w:rPr>
          <w:rFonts w:ascii="Times New Roman" w:hAnsi="Times New Roman"/>
          <w:b/>
        </w:rPr>
        <w:t>Chairperson of the Finance Committe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Name:</w:t>
            </w:r>
          </w:p>
        </w:tc>
      </w:tr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Address</w:t>
            </w:r>
          </w:p>
        </w:tc>
      </w:tr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Phone:                                                                   Email:</w:t>
            </w:r>
          </w:p>
        </w:tc>
      </w:tr>
    </w:tbl>
    <w:p w:rsidR="00506478" w:rsidRPr="00707036" w:rsidRDefault="00506478" w:rsidP="00506478">
      <w:pPr>
        <w:spacing w:after="0"/>
        <w:jc w:val="left"/>
        <w:rPr>
          <w:rFonts w:ascii="Times New Roman" w:hAnsi="Times New Roman"/>
        </w:rPr>
      </w:pPr>
      <w:r w:rsidRPr="00707036">
        <w:rPr>
          <w:rFonts w:ascii="Times New Roman" w:hAnsi="Times New Roman"/>
          <w:b/>
        </w:rPr>
        <w:t xml:space="preserve">Chairperson for the Property Committee: </w:t>
      </w:r>
      <w:r w:rsidRPr="00707036">
        <w:rPr>
          <w:rFonts w:ascii="Times New Roman" w:hAnsi="Times New Roman"/>
        </w:rPr>
        <w:t>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Name:</w:t>
            </w:r>
          </w:p>
        </w:tc>
      </w:tr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Address</w:t>
            </w:r>
          </w:p>
        </w:tc>
      </w:tr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Phone:                                                                   Email:</w:t>
            </w:r>
          </w:p>
        </w:tc>
      </w:tr>
    </w:tbl>
    <w:p w:rsidR="00506478" w:rsidRPr="00707036" w:rsidRDefault="00506478" w:rsidP="00506478">
      <w:pPr>
        <w:spacing w:after="0"/>
        <w:jc w:val="left"/>
        <w:rPr>
          <w:rFonts w:ascii="Times New Roman" w:hAnsi="Times New Roman"/>
          <w:b/>
        </w:rPr>
      </w:pPr>
      <w:r w:rsidRPr="00707036">
        <w:rPr>
          <w:rFonts w:ascii="Times New Roman" w:hAnsi="Times New Roman"/>
          <w:b/>
        </w:rPr>
        <w:t>Property Committee Representative to the Conf. Board of Property Manag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Name:</w:t>
            </w:r>
          </w:p>
        </w:tc>
      </w:tr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Address</w:t>
            </w:r>
          </w:p>
        </w:tc>
      </w:tr>
      <w:tr w:rsidR="00506478" w:rsidRPr="00707036" w:rsidTr="004B5AD2">
        <w:tc>
          <w:tcPr>
            <w:tcW w:w="9576" w:type="dxa"/>
          </w:tcPr>
          <w:p w:rsidR="00506478" w:rsidRPr="00707036" w:rsidRDefault="00506478" w:rsidP="004B5AD2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Phone:                                                                   Email:</w:t>
            </w:r>
          </w:p>
        </w:tc>
      </w:tr>
    </w:tbl>
    <w:p w:rsidR="00506478" w:rsidRDefault="00506478" w:rsidP="00506478">
      <w:pPr>
        <w:spacing w:after="0"/>
        <w:jc w:val="left"/>
        <w:rPr>
          <w:rFonts w:ascii="Times New Roman" w:hAnsi="Times New Roman"/>
          <w:b/>
        </w:rPr>
      </w:pPr>
    </w:p>
    <w:p w:rsidR="00301142" w:rsidRPr="00707036" w:rsidRDefault="00301142" w:rsidP="00301142">
      <w:pPr>
        <w:spacing w:after="0"/>
        <w:jc w:val="left"/>
        <w:rPr>
          <w:rFonts w:ascii="Times New Roman" w:hAnsi="Times New Roman"/>
          <w:i/>
          <w:u w:val="single"/>
        </w:rPr>
      </w:pPr>
      <w:r>
        <w:rPr>
          <w:rFonts w:ascii="Times New Roman" w:hAnsi="Times New Roman"/>
          <w:b/>
        </w:rPr>
        <w:t xml:space="preserve">Attach the </w:t>
      </w:r>
      <w:r w:rsidRPr="00707036">
        <w:rPr>
          <w:rFonts w:ascii="Times New Roman" w:hAnsi="Times New Roman"/>
          <w:b/>
        </w:rPr>
        <w:t xml:space="preserve">Board membership for ensuing academic year </w:t>
      </w:r>
      <w:r>
        <w:rPr>
          <w:rFonts w:ascii="Times New Roman" w:hAnsi="Times New Roman"/>
          <w:b/>
        </w:rPr>
        <w:t xml:space="preserve">to include board position or committee, name, address, telephone number and email address. </w:t>
      </w:r>
    </w:p>
    <w:p w:rsidR="00301142" w:rsidRPr="00707036" w:rsidRDefault="00301142" w:rsidP="00506478">
      <w:pPr>
        <w:spacing w:after="0"/>
        <w:jc w:val="left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01"/>
        <w:gridCol w:w="3349"/>
      </w:tblGrid>
      <w:tr w:rsidR="00506478" w:rsidRPr="00707036" w:rsidTr="00301142">
        <w:tc>
          <w:tcPr>
            <w:tcW w:w="6001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How often does the Board anticipate meeting?</w:t>
            </w:r>
          </w:p>
        </w:tc>
        <w:tc>
          <w:tcPr>
            <w:tcW w:w="3349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</w:p>
        </w:tc>
      </w:tr>
      <w:tr w:rsidR="00506478" w:rsidRPr="00707036" w:rsidTr="00301142">
        <w:tc>
          <w:tcPr>
            <w:tcW w:w="6001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Proposed meeting dates for the ensuing year:</w:t>
            </w:r>
          </w:p>
        </w:tc>
        <w:tc>
          <w:tcPr>
            <w:tcW w:w="3349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</w:p>
        </w:tc>
      </w:tr>
      <w:tr w:rsidR="00506478" w:rsidRPr="00707036" w:rsidTr="00301142">
        <w:tc>
          <w:tcPr>
            <w:tcW w:w="6001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How often does the executive committee anticipate meeting?</w:t>
            </w:r>
          </w:p>
        </w:tc>
        <w:tc>
          <w:tcPr>
            <w:tcW w:w="3349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</w:p>
        </w:tc>
      </w:tr>
      <w:tr w:rsidR="00506478" w:rsidRPr="00707036" w:rsidTr="00301142">
        <w:tc>
          <w:tcPr>
            <w:tcW w:w="6001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How many students are on the board?</w:t>
            </w:r>
          </w:p>
        </w:tc>
        <w:tc>
          <w:tcPr>
            <w:tcW w:w="3349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</w:p>
        </w:tc>
      </w:tr>
      <w:tr w:rsidR="00506478" w:rsidRPr="00707036" w:rsidTr="00301142">
        <w:tc>
          <w:tcPr>
            <w:tcW w:w="6001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  <w:r w:rsidRPr="00707036">
              <w:rPr>
                <w:rFonts w:ascii="Times New Roman" w:hAnsi="Times New Roman"/>
              </w:rPr>
              <w:t>Is there an orientation planned for new members?</w:t>
            </w:r>
          </w:p>
        </w:tc>
        <w:tc>
          <w:tcPr>
            <w:tcW w:w="3349" w:type="dxa"/>
          </w:tcPr>
          <w:p w:rsidR="00506478" w:rsidRPr="00707036" w:rsidRDefault="00506478" w:rsidP="00506478">
            <w:pPr>
              <w:jc w:val="left"/>
              <w:rPr>
                <w:rFonts w:ascii="Times New Roman" w:hAnsi="Times New Roman"/>
              </w:rPr>
            </w:pPr>
          </w:p>
        </w:tc>
      </w:tr>
    </w:tbl>
    <w:p w:rsidR="00506478" w:rsidRPr="00707036" w:rsidRDefault="00506478" w:rsidP="00506478">
      <w:pPr>
        <w:jc w:val="left"/>
        <w:rPr>
          <w:rFonts w:ascii="Times New Roman" w:hAnsi="Times New Roman"/>
        </w:rPr>
      </w:pPr>
    </w:p>
    <w:p w:rsidR="00506478" w:rsidRPr="00707036" w:rsidRDefault="00506478" w:rsidP="00707036">
      <w:pPr>
        <w:spacing w:after="0"/>
        <w:jc w:val="left"/>
        <w:rPr>
          <w:rFonts w:ascii="Times New Roman" w:hAnsi="Times New Roman"/>
          <w:sz w:val="24"/>
          <w:szCs w:val="24"/>
        </w:rPr>
      </w:pPr>
      <w:r w:rsidRPr="00707036">
        <w:rPr>
          <w:rFonts w:ascii="Times New Roman" w:hAnsi="Times New Roman"/>
          <w:sz w:val="24"/>
          <w:szCs w:val="24"/>
        </w:rPr>
        <w:t>Submitted by</w:t>
      </w:r>
      <w:r w:rsidR="00707036" w:rsidRPr="00707036">
        <w:rPr>
          <w:rFonts w:ascii="Times New Roman" w:hAnsi="Times New Roman"/>
          <w:sz w:val="24"/>
          <w:szCs w:val="24"/>
        </w:rPr>
        <w:t>:</w:t>
      </w:r>
    </w:p>
    <w:p w:rsidR="00707036" w:rsidRPr="00707036" w:rsidRDefault="00707036" w:rsidP="00707036">
      <w:pPr>
        <w:spacing w:after="0"/>
        <w:jc w:val="left"/>
        <w:rPr>
          <w:rFonts w:ascii="Times New Roman" w:hAnsi="Times New Roman"/>
          <w:sz w:val="24"/>
          <w:szCs w:val="24"/>
        </w:rPr>
      </w:pPr>
      <w:r w:rsidRPr="00707036">
        <w:rPr>
          <w:rFonts w:ascii="Times New Roman" w:hAnsi="Times New Roman"/>
          <w:sz w:val="24"/>
          <w:szCs w:val="24"/>
        </w:rPr>
        <w:t>Position on the Board:</w:t>
      </w:r>
    </w:p>
    <w:p w:rsidR="00707036" w:rsidRPr="00707036" w:rsidRDefault="00707036" w:rsidP="00707036">
      <w:pPr>
        <w:spacing w:after="0"/>
        <w:jc w:val="left"/>
        <w:rPr>
          <w:rFonts w:ascii="Times New Roman" w:hAnsi="Times New Roman"/>
          <w:sz w:val="24"/>
          <w:szCs w:val="24"/>
        </w:rPr>
      </w:pPr>
      <w:r w:rsidRPr="00707036">
        <w:rPr>
          <w:rFonts w:ascii="Times New Roman" w:hAnsi="Times New Roman"/>
          <w:sz w:val="24"/>
          <w:szCs w:val="24"/>
        </w:rPr>
        <w:t>Date:</w:t>
      </w:r>
    </w:p>
    <w:p w:rsidR="00707036" w:rsidRPr="00707036" w:rsidRDefault="00707036" w:rsidP="00707036">
      <w:pPr>
        <w:spacing w:after="0"/>
        <w:jc w:val="left"/>
        <w:rPr>
          <w:rFonts w:ascii="Times New Roman" w:hAnsi="Times New Roman"/>
        </w:rPr>
      </w:pPr>
    </w:p>
    <w:sectPr w:rsidR="00707036" w:rsidRPr="007070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tTCwNDI2szSyNDZT0lEKTi0uzszPAykwrAUAlT0D1iwAAAA="/>
  </w:docVars>
  <w:rsids>
    <w:rsidRoot w:val="00506478"/>
    <w:rsid w:val="00301142"/>
    <w:rsid w:val="0038203A"/>
    <w:rsid w:val="00482033"/>
    <w:rsid w:val="00506478"/>
    <w:rsid w:val="00554B93"/>
    <w:rsid w:val="006352B4"/>
    <w:rsid w:val="00707036"/>
    <w:rsid w:val="007F1824"/>
    <w:rsid w:val="00B06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B66DD9-AF59-4CFD-A92D-E80266EE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6478"/>
    <w:pPr>
      <w:spacing w:line="240" w:lineRule="auto"/>
      <w:jc w:val="right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506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114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11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eckytate@vaum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6</Words>
  <Characters>1275</Characters>
  <Application>Microsoft Office Word</Application>
  <DocSecurity>0</DocSecurity>
  <Lines>2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d6y@eservices.virginia.edu</dc:creator>
  <cp:keywords/>
  <dc:description/>
  <cp:lastModifiedBy>Brenda Capen</cp:lastModifiedBy>
  <cp:revision>2</cp:revision>
  <dcterms:created xsi:type="dcterms:W3CDTF">2019-07-24T16:08:00Z</dcterms:created>
  <dcterms:modified xsi:type="dcterms:W3CDTF">2019-07-24T16:08:00Z</dcterms:modified>
</cp:coreProperties>
</file>